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824"/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56"/>
        <w:gridCol w:w="2897"/>
        <w:gridCol w:w="2897"/>
      </w:tblGrid>
      <w:tr w:rsidR="004A21BA" w14:paraId="7D7339E2" w14:textId="3DA4BB25" w:rsidTr="00FA6465">
        <w:trPr>
          <w:trHeight w:val="1790"/>
        </w:trPr>
        <w:tc>
          <w:tcPr>
            <w:tcW w:w="19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499AD" w14:textId="65601600" w:rsidR="00000000" w:rsidRPr="00FA6465" w:rsidRDefault="004A21BA" w:rsidP="00FA6465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right="-20"/>
            </w:pPr>
            <w:r w:rsidRPr="004A21BA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1. </w:t>
            </w:r>
            <w:r w:rsidR="00C67B63" w:rsidRPr="00FA6465">
              <w:rPr>
                <w:lang w:val="en-CA"/>
              </w:rPr>
              <w:t>How did you learn new English vocabulary when you were in school? Do you feel that it was a good method? Why or why not?</w:t>
            </w:r>
          </w:p>
          <w:p w14:paraId="71C304CA" w14:textId="6AFEE112" w:rsidR="004A21BA" w:rsidRPr="004A21BA" w:rsidRDefault="004A21BA" w:rsidP="004A21BA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3B1399" w14:textId="77777777" w:rsidR="004A21BA" w:rsidRPr="004A21BA" w:rsidRDefault="004A21BA" w:rsidP="00B55EA5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CCEA" w14:textId="4E8FAE64" w:rsidR="004A21BA" w:rsidRP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C5B52" w14:textId="77777777" w:rsidR="004A21BA" w:rsidRP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4A21BA" w14:paraId="15BB1563" w14:textId="363853AC" w:rsidTr="004A21BA">
        <w:trPr>
          <w:trHeight w:val="1342"/>
        </w:trPr>
        <w:tc>
          <w:tcPr>
            <w:tcW w:w="19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0A9AE" w14:textId="61091DC5" w:rsidR="004A21BA" w:rsidRPr="00FA6465" w:rsidRDefault="004A21BA" w:rsidP="00B55EA5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right="-20"/>
            </w:pPr>
            <w:r w:rsidRPr="004A21BA">
              <w:rPr>
                <w:rFonts w:ascii="Times New Roman" w:hAnsi="Times New Roman" w:cs="Times New Roman"/>
                <w:sz w:val="24"/>
                <w:szCs w:val="24"/>
                <w:lang w:val="en-CA"/>
              </w:rPr>
              <w:t xml:space="preserve">2. </w:t>
            </w:r>
            <w:r w:rsidR="00C67B63" w:rsidRPr="00FA6465">
              <w:rPr>
                <w:lang w:val="en-CA"/>
              </w:rPr>
              <w:t>How did/do you learn English vocabulary out of class?</w:t>
            </w: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A6250" w14:textId="77777777" w:rsid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EC321" w14:textId="77777777" w:rsid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21BA" w14:paraId="35654C99" w14:textId="47C09411" w:rsidTr="004A21BA">
        <w:trPr>
          <w:trHeight w:val="1612"/>
        </w:trPr>
        <w:tc>
          <w:tcPr>
            <w:tcW w:w="19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02DBD" w14:textId="77777777" w:rsidR="004A21BA" w:rsidRPr="00B90F3E" w:rsidRDefault="004A21BA" w:rsidP="00B55EA5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left="756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E5ABF3" w14:textId="77777777" w:rsidR="00000000" w:rsidRPr="00FA6465" w:rsidRDefault="004A21BA" w:rsidP="00FA6465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right="-20"/>
              <w:rPr>
                <w:bCs/>
              </w:rPr>
            </w:pPr>
            <w:r w:rsidRPr="004A21BA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3. </w:t>
            </w:r>
            <w:r w:rsidR="00C67B63" w:rsidRPr="00FA6465">
              <w:rPr>
                <w:bCs/>
                <w:lang w:val="en-CA"/>
              </w:rPr>
              <w:t>What is</w:t>
            </w:r>
            <w:r w:rsidR="00C67B63" w:rsidRPr="00FA6465">
              <w:rPr>
                <w:bCs/>
                <w:lang w:val="en-CA"/>
              </w:rPr>
              <w:t xml:space="preserve"> the most difficult or challenging thing for you when learning new words?</w:t>
            </w:r>
          </w:p>
          <w:p w14:paraId="4E3DC534" w14:textId="34C80146" w:rsidR="004A21BA" w:rsidRPr="004A21BA" w:rsidRDefault="004A21BA" w:rsidP="004A21BA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right="-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B647FCA" w14:textId="77777777" w:rsidR="004A21BA" w:rsidRPr="00B90F3E" w:rsidRDefault="004A21BA" w:rsidP="00B55EA5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720BB" w14:textId="77777777" w:rsid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D2A2A" w14:textId="77777777" w:rsid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21BA" w14:paraId="448D17DC" w14:textId="28476CDE" w:rsidTr="004A21BA">
        <w:trPr>
          <w:trHeight w:val="1675"/>
        </w:trPr>
        <w:tc>
          <w:tcPr>
            <w:tcW w:w="19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371BF" w14:textId="2DFB0D21" w:rsidR="004A21BA" w:rsidRPr="004A21BA" w:rsidRDefault="004A21BA" w:rsidP="004A21BA">
            <w:pPr>
              <w:widowControl w:val="0"/>
              <w:autoSpaceDE w:val="0"/>
              <w:autoSpaceDN w:val="0"/>
              <w:adjustRightInd w:val="0"/>
              <w:spacing w:before="46"/>
              <w:ind w:right="-20"/>
              <w:rPr>
                <w:bCs/>
              </w:rPr>
            </w:pPr>
            <w:r w:rsidRPr="004A21BA">
              <w:rPr>
                <w:bCs/>
                <w:lang w:val="en-CA"/>
              </w:rPr>
              <w:t xml:space="preserve">4. </w:t>
            </w:r>
            <w:r w:rsidR="00C67B63" w:rsidRPr="00FA6465">
              <w:rPr>
                <w:bCs/>
                <w:lang w:val="en-CA"/>
              </w:rPr>
              <w:t>In your opinion what method or technique is most effective to learn the meaning of ne</w:t>
            </w:r>
            <w:r w:rsidR="00C67B63" w:rsidRPr="00FA6465">
              <w:rPr>
                <w:bCs/>
                <w:lang w:val="en-CA"/>
              </w:rPr>
              <w:t>w words?</w:t>
            </w:r>
          </w:p>
          <w:p w14:paraId="0E9742A5" w14:textId="77777777" w:rsidR="004A21BA" w:rsidRPr="00B90F3E" w:rsidRDefault="004A21BA" w:rsidP="00FA6465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479FF" w14:textId="77777777" w:rsid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851CB" w14:textId="77777777" w:rsid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21BA" w14:paraId="49A53303" w14:textId="40D6CE16" w:rsidTr="004A21BA">
        <w:trPr>
          <w:trHeight w:val="2053"/>
        </w:trPr>
        <w:tc>
          <w:tcPr>
            <w:tcW w:w="19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937FF" w14:textId="77777777" w:rsidR="004A21BA" w:rsidRPr="00B90F3E" w:rsidRDefault="004A21BA" w:rsidP="00B55EA5">
            <w:pPr>
              <w:widowControl w:val="0"/>
              <w:autoSpaceDE w:val="0"/>
              <w:autoSpaceDN w:val="0"/>
              <w:adjustRightInd w:val="0"/>
              <w:spacing w:before="61" w:after="0" w:line="240" w:lineRule="auto"/>
              <w:ind w:left="653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3240C8" w14:textId="77777777" w:rsidR="00000000" w:rsidRPr="00FA6465" w:rsidRDefault="004A21BA" w:rsidP="00FA646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"/>
              <w:rPr>
                <w:bCs/>
              </w:rPr>
            </w:pPr>
            <w:r w:rsidRPr="004A21BA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5. </w:t>
            </w:r>
            <w:r w:rsidR="00C67B63" w:rsidRPr="00FA6465">
              <w:rPr>
                <w:bCs/>
                <w:lang w:val="en-CA"/>
              </w:rPr>
              <w:t>In your opinion what method or technique is most effective to remember?</w:t>
            </w:r>
          </w:p>
          <w:p w14:paraId="7323B493" w14:textId="6F672639" w:rsidR="004A21BA" w:rsidRPr="004A21BA" w:rsidRDefault="004A21BA" w:rsidP="004A21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371E6" w14:textId="77777777" w:rsid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CE6B4" w14:textId="77777777" w:rsidR="004A21BA" w:rsidRDefault="004A21BA" w:rsidP="00B55E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A2CA43" w14:textId="00EA1902" w:rsidR="00B55EA5" w:rsidRDefault="00FA6465" w:rsidP="00EA21CD">
      <w:r>
        <w:rPr>
          <w:noProof/>
        </w:rPr>
        <w:drawing>
          <wp:anchor distT="0" distB="0" distL="114300" distR="114300" simplePos="0" relativeHeight="251661312" behindDoc="0" locked="0" layoutInCell="1" allowOverlap="1" wp14:anchorId="67047CB0" wp14:editId="1F580FDB">
            <wp:simplePos x="0" y="0"/>
            <wp:positionH relativeFrom="margin">
              <wp:posOffset>3695700</wp:posOffset>
            </wp:positionH>
            <wp:positionV relativeFrom="paragraph">
              <wp:posOffset>-257176</wp:posOffset>
            </wp:positionV>
            <wp:extent cx="2093556" cy="942975"/>
            <wp:effectExtent l="0" t="0" r="2540" b="0"/>
            <wp:wrapNone/>
            <wp:docPr id="3" name="Picture 3" descr="Image result for learning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earning word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180" cy="945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5EA5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2D465D" wp14:editId="624D5301">
                <wp:simplePos x="0" y="0"/>
                <wp:positionH relativeFrom="column">
                  <wp:posOffset>42545</wp:posOffset>
                </wp:positionH>
                <wp:positionV relativeFrom="paragraph">
                  <wp:posOffset>-273050</wp:posOffset>
                </wp:positionV>
                <wp:extent cx="3508375" cy="962025"/>
                <wp:effectExtent l="13970" t="12700" r="11430" b="635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8375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F9800" w14:textId="05A7C00F" w:rsidR="0065611F" w:rsidRDefault="00FA6465">
                            <w:pPr>
                              <w:rPr>
                                <w:rFonts w:ascii="Bernard MT Condensed" w:hAnsi="Bernard MT Condensed"/>
                                <w:b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Bernard MT Condensed" w:hAnsi="Bernard MT Condensed"/>
                                <w:b/>
                                <w:sz w:val="56"/>
                                <w:szCs w:val="56"/>
                              </w:rPr>
                              <w:t>Learning</w:t>
                            </w:r>
                            <w:r w:rsidR="004A21BA">
                              <w:rPr>
                                <w:rFonts w:ascii="Bernard MT Condensed" w:hAnsi="Bernard MT Condensed"/>
                                <w:b/>
                                <w:sz w:val="56"/>
                                <w:szCs w:val="56"/>
                              </w:rPr>
                              <w:t xml:space="preserve"> Vocabulary</w:t>
                            </w:r>
                          </w:p>
                          <w:p w14:paraId="25E73701" w14:textId="5C5C6F5C" w:rsidR="00EA21CD" w:rsidRPr="00EA21CD" w:rsidRDefault="00FA6465">
                            <w:pPr>
                              <w:rPr>
                                <w:rFonts w:ascii="Bernard MT Condensed" w:hAnsi="Bernard MT Condense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rnard MT Condensed" w:hAnsi="Bernard MT Condensed"/>
                                <w:sz w:val="24"/>
                                <w:szCs w:val="24"/>
                              </w:rPr>
                              <w:t>Reflective Discu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2D465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.35pt;margin-top:-21.5pt;width:276.25pt;height:7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">
                <v:textbox>
                  <w:txbxContent>
                    <w:p w14:paraId="7D2F9800" w14:textId="05A7C00F" w:rsidR="0065611F" w:rsidRDefault="00FA6465">
                      <w:pPr>
                        <w:rPr>
                          <w:rFonts w:ascii="Bernard MT Condensed" w:hAnsi="Bernard MT Condensed"/>
                          <w:b/>
                          <w:sz w:val="56"/>
                          <w:szCs w:val="56"/>
                        </w:rPr>
                      </w:pPr>
                      <w:r>
                        <w:rPr>
                          <w:rFonts w:ascii="Bernard MT Condensed" w:hAnsi="Bernard MT Condensed"/>
                          <w:b/>
                          <w:sz w:val="56"/>
                          <w:szCs w:val="56"/>
                        </w:rPr>
                        <w:t>Learning</w:t>
                      </w:r>
                      <w:r w:rsidR="004A21BA">
                        <w:rPr>
                          <w:rFonts w:ascii="Bernard MT Condensed" w:hAnsi="Bernard MT Condensed"/>
                          <w:b/>
                          <w:sz w:val="56"/>
                          <w:szCs w:val="56"/>
                        </w:rPr>
                        <w:t xml:space="preserve"> Vocabulary</w:t>
                      </w:r>
                    </w:p>
                    <w:p w14:paraId="25E73701" w14:textId="5C5C6F5C" w:rsidR="00EA21CD" w:rsidRPr="00EA21CD" w:rsidRDefault="00FA6465">
                      <w:pPr>
                        <w:rPr>
                          <w:rFonts w:ascii="Bernard MT Condensed" w:hAnsi="Bernard MT Condensed"/>
                          <w:sz w:val="24"/>
                          <w:szCs w:val="24"/>
                        </w:rPr>
                      </w:pPr>
                      <w:r>
                        <w:rPr>
                          <w:rFonts w:ascii="Bernard MT Condensed" w:hAnsi="Bernard MT Condensed"/>
                          <w:sz w:val="24"/>
                          <w:szCs w:val="24"/>
                        </w:rPr>
                        <w:t>Reflective Discussion</w:t>
                      </w:r>
                    </w:p>
                  </w:txbxContent>
                </v:textbox>
              </v:shape>
            </w:pict>
          </mc:Fallback>
        </mc:AlternateContent>
      </w:r>
    </w:p>
    <w:p w14:paraId="3D365F48" w14:textId="7C7FB16C" w:rsidR="00B55EA5" w:rsidRPr="00B55EA5" w:rsidRDefault="00B55EA5" w:rsidP="00B55EA5"/>
    <w:p w14:paraId="3FD77E6D" w14:textId="5AA82D98" w:rsidR="00B55EA5" w:rsidRPr="00B55EA5" w:rsidRDefault="00B55EA5" w:rsidP="004A21BA"/>
    <w:p w14:paraId="11F284A2" w14:textId="77777777" w:rsidR="00B55EA5" w:rsidRPr="00B55EA5" w:rsidRDefault="00B55EA5" w:rsidP="00B55EA5"/>
    <w:p w14:paraId="1FD6F4B3" w14:textId="77777777" w:rsidR="00B55EA5" w:rsidRPr="00B55EA5" w:rsidRDefault="00B55EA5" w:rsidP="00B55EA5"/>
    <w:p w14:paraId="14763333" w14:textId="77777777" w:rsidR="00B55EA5" w:rsidRPr="00B55EA5" w:rsidRDefault="00B55EA5" w:rsidP="00B55EA5"/>
    <w:p w14:paraId="1596D989" w14:textId="77777777" w:rsidR="00B55EA5" w:rsidRPr="00B55EA5" w:rsidRDefault="00B55EA5" w:rsidP="00B55EA5"/>
    <w:p w14:paraId="22526168" w14:textId="77777777" w:rsidR="00B55EA5" w:rsidRPr="00B55EA5" w:rsidRDefault="00B55EA5" w:rsidP="00B55EA5">
      <w:bookmarkStart w:id="0" w:name="_GoBack"/>
      <w:bookmarkEnd w:id="0"/>
    </w:p>
    <w:p w14:paraId="4D6F9D90" w14:textId="77777777" w:rsidR="00E90BE0" w:rsidRPr="00B55EA5" w:rsidRDefault="00E90BE0" w:rsidP="00B55EA5"/>
    <w:sectPr w:rsidR="00E90BE0" w:rsidRPr="00B55EA5" w:rsidSect="00E9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46AED" w14:textId="77777777" w:rsidR="00021D05" w:rsidRDefault="00021D05" w:rsidP="0065611F">
      <w:pPr>
        <w:spacing w:after="0" w:line="240" w:lineRule="auto"/>
      </w:pPr>
      <w:r>
        <w:separator/>
      </w:r>
    </w:p>
  </w:endnote>
  <w:endnote w:type="continuationSeparator" w:id="0">
    <w:p w14:paraId="7E9E01A8" w14:textId="77777777" w:rsidR="00021D05" w:rsidRDefault="00021D05" w:rsidP="0065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BBEA8" w14:textId="77777777" w:rsidR="00021D05" w:rsidRDefault="00021D05" w:rsidP="0065611F">
      <w:pPr>
        <w:spacing w:after="0" w:line="240" w:lineRule="auto"/>
      </w:pPr>
      <w:r>
        <w:separator/>
      </w:r>
    </w:p>
  </w:footnote>
  <w:footnote w:type="continuationSeparator" w:id="0">
    <w:p w14:paraId="495F9BAD" w14:textId="77777777" w:rsidR="00021D05" w:rsidRDefault="00021D05" w:rsidP="006561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C049A"/>
    <w:multiLevelType w:val="hybridMultilevel"/>
    <w:tmpl w:val="87A8DE10"/>
    <w:lvl w:ilvl="0" w:tplc="BCFA7650">
      <w:start w:val="1"/>
      <w:numFmt w:val="bullet"/>
      <w:lvlText w:val="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A780A50" w:tentative="1">
      <w:start w:val="1"/>
      <w:numFmt w:val="bullet"/>
      <w:lvlText w:val="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37E0FCA" w:tentative="1">
      <w:start w:val="1"/>
      <w:numFmt w:val="bullet"/>
      <w:lvlText w:val="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A4A1C2A" w:tentative="1">
      <w:start w:val="1"/>
      <w:numFmt w:val="bullet"/>
      <w:lvlText w:val="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5F25920" w:tentative="1">
      <w:start w:val="1"/>
      <w:numFmt w:val="bullet"/>
      <w:lvlText w:val="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EBEB544" w:tentative="1">
      <w:start w:val="1"/>
      <w:numFmt w:val="bullet"/>
      <w:lvlText w:val="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A808F02" w:tentative="1">
      <w:start w:val="1"/>
      <w:numFmt w:val="bullet"/>
      <w:lvlText w:val="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6266CAA" w:tentative="1">
      <w:start w:val="1"/>
      <w:numFmt w:val="bullet"/>
      <w:lvlText w:val="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02A4B28" w:tentative="1">
      <w:start w:val="1"/>
      <w:numFmt w:val="bullet"/>
      <w:lvlText w:val="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3100072E"/>
    <w:multiLevelType w:val="hybridMultilevel"/>
    <w:tmpl w:val="61F21BAA"/>
    <w:lvl w:ilvl="0" w:tplc="B1AEEA7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9BC840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B2CA24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A641FE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4B0EFA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034AFD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F1C935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5A6CB7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9E6F68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370C7AE5"/>
    <w:multiLevelType w:val="hybridMultilevel"/>
    <w:tmpl w:val="EE98D3C4"/>
    <w:lvl w:ilvl="0" w:tplc="83B2CDC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AA6426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EA6E1B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2608F6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44A040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62467D5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9E417D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88231F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47EAE5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4DB9029D"/>
    <w:multiLevelType w:val="hybridMultilevel"/>
    <w:tmpl w:val="FB30E21E"/>
    <w:lvl w:ilvl="0" w:tplc="2B0CBC9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5C4BD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466DE0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816A5A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A5C6BD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B16CB7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C2A4FF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ED4B26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E4CB58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" w15:restartNumberingAfterBreak="0">
    <w:nsid w:val="50337E82"/>
    <w:multiLevelType w:val="hybridMultilevel"/>
    <w:tmpl w:val="2ECA5592"/>
    <w:lvl w:ilvl="0" w:tplc="121651A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49ACC3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A52315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DA2554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7ACA04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0D4D1E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7D4B35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954178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0103CB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 w15:restartNumberingAfterBreak="0">
    <w:nsid w:val="570B05B1"/>
    <w:multiLevelType w:val="hybridMultilevel"/>
    <w:tmpl w:val="FA648DA8"/>
    <w:lvl w:ilvl="0" w:tplc="FEEC4F72">
      <w:start w:val="1"/>
      <w:numFmt w:val="bullet"/>
      <w:lvlText w:val="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55CBBBE" w:tentative="1">
      <w:start w:val="1"/>
      <w:numFmt w:val="bullet"/>
      <w:lvlText w:val="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958AFE2" w:tentative="1">
      <w:start w:val="1"/>
      <w:numFmt w:val="bullet"/>
      <w:lvlText w:val="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28AB92C" w:tentative="1">
      <w:start w:val="1"/>
      <w:numFmt w:val="bullet"/>
      <w:lvlText w:val="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E260BC0" w:tentative="1">
      <w:start w:val="1"/>
      <w:numFmt w:val="bullet"/>
      <w:lvlText w:val="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4AC4B70" w:tentative="1">
      <w:start w:val="1"/>
      <w:numFmt w:val="bullet"/>
      <w:lvlText w:val="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D662390" w:tentative="1">
      <w:start w:val="1"/>
      <w:numFmt w:val="bullet"/>
      <w:lvlText w:val="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26E99E8" w:tentative="1">
      <w:start w:val="1"/>
      <w:numFmt w:val="bullet"/>
      <w:lvlText w:val="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B82D174" w:tentative="1">
      <w:start w:val="1"/>
      <w:numFmt w:val="bullet"/>
      <w:lvlText w:val="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5B37087A"/>
    <w:multiLevelType w:val="hybridMultilevel"/>
    <w:tmpl w:val="BB3A4D14"/>
    <w:lvl w:ilvl="0" w:tplc="57C8FC30">
      <w:start w:val="1"/>
      <w:numFmt w:val="bullet"/>
      <w:lvlText w:val="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0A8400" w:tentative="1">
      <w:start w:val="1"/>
      <w:numFmt w:val="bullet"/>
      <w:lvlText w:val="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7B85896" w:tentative="1">
      <w:start w:val="1"/>
      <w:numFmt w:val="bullet"/>
      <w:lvlText w:val="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458B298" w:tentative="1">
      <w:start w:val="1"/>
      <w:numFmt w:val="bullet"/>
      <w:lvlText w:val="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35A9132" w:tentative="1">
      <w:start w:val="1"/>
      <w:numFmt w:val="bullet"/>
      <w:lvlText w:val="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3880DC0" w:tentative="1">
      <w:start w:val="1"/>
      <w:numFmt w:val="bullet"/>
      <w:lvlText w:val="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53E6498" w:tentative="1">
      <w:start w:val="1"/>
      <w:numFmt w:val="bullet"/>
      <w:lvlText w:val="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F0F2F2" w:tentative="1">
      <w:start w:val="1"/>
      <w:numFmt w:val="bullet"/>
      <w:lvlText w:val="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AD01A6C" w:tentative="1">
      <w:start w:val="1"/>
      <w:numFmt w:val="bullet"/>
      <w:lvlText w:val="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5F033283"/>
    <w:multiLevelType w:val="hybridMultilevel"/>
    <w:tmpl w:val="02FE2860"/>
    <w:lvl w:ilvl="0" w:tplc="33CA267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876E3C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95ED46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F38F24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00A1CF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32C9AC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87A21E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75A2EF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0606F0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 w15:restartNumberingAfterBreak="0">
    <w:nsid w:val="61DD2D83"/>
    <w:multiLevelType w:val="hybridMultilevel"/>
    <w:tmpl w:val="8444A1EE"/>
    <w:lvl w:ilvl="0" w:tplc="D48EDFA2">
      <w:start w:val="1"/>
      <w:numFmt w:val="bullet"/>
      <w:lvlText w:val="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F10E264" w:tentative="1">
      <w:start w:val="1"/>
      <w:numFmt w:val="bullet"/>
      <w:lvlText w:val="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592AEC0" w:tentative="1">
      <w:start w:val="1"/>
      <w:numFmt w:val="bullet"/>
      <w:lvlText w:val="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27AA7A4" w:tentative="1">
      <w:start w:val="1"/>
      <w:numFmt w:val="bullet"/>
      <w:lvlText w:val="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E944DEE" w:tentative="1">
      <w:start w:val="1"/>
      <w:numFmt w:val="bullet"/>
      <w:lvlText w:val="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D1E997E" w:tentative="1">
      <w:start w:val="1"/>
      <w:numFmt w:val="bullet"/>
      <w:lvlText w:val="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994693E" w:tentative="1">
      <w:start w:val="1"/>
      <w:numFmt w:val="bullet"/>
      <w:lvlText w:val="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8CEC70" w:tentative="1">
      <w:start w:val="1"/>
      <w:numFmt w:val="bullet"/>
      <w:lvlText w:val="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E82F888" w:tentative="1">
      <w:start w:val="1"/>
      <w:numFmt w:val="bullet"/>
      <w:lvlText w:val="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6B26577A"/>
    <w:multiLevelType w:val="hybridMultilevel"/>
    <w:tmpl w:val="33FE14C2"/>
    <w:lvl w:ilvl="0" w:tplc="DAAEDFEE">
      <w:start w:val="1"/>
      <w:numFmt w:val="bullet"/>
      <w:lvlText w:val="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C545974" w:tentative="1">
      <w:start w:val="1"/>
      <w:numFmt w:val="bullet"/>
      <w:lvlText w:val="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544D876" w:tentative="1">
      <w:start w:val="1"/>
      <w:numFmt w:val="bullet"/>
      <w:lvlText w:val="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872615C" w:tentative="1">
      <w:start w:val="1"/>
      <w:numFmt w:val="bullet"/>
      <w:lvlText w:val="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E85E9E" w:tentative="1">
      <w:start w:val="1"/>
      <w:numFmt w:val="bullet"/>
      <w:lvlText w:val="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CEAC7D2" w:tentative="1">
      <w:start w:val="1"/>
      <w:numFmt w:val="bullet"/>
      <w:lvlText w:val="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81AE426" w:tentative="1">
      <w:start w:val="1"/>
      <w:numFmt w:val="bullet"/>
      <w:lvlText w:val="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9FE9B00" w:tentative="1">
      <w:start w:val="1"/>
      <w:numFmt w:val="bullet"/>
      <w:lvlText w:val="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01CF44E" w:tentative="1">
      <w:start w:val="1"/>
      <w:numFmt w:val="bullet"/>
      <w:lvlText w:val="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745D55E0"/>
    <w:multiLevelType w:val="hybridMultilevel"/>
    <w:tmpl w:val="596E4804"/>
    <w:lvl w:ilvl="0" w:tplc="1F4893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80BE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DEF7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A8E8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360C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98ED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0851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7B600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769E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56151AF"/>
    <w:multiLevelType w:val="hybridMultilevel"/>
    <w:tmpl w:val="F0AA60BA"/>
    <w:lvl w:ilvl="0" w:tplc="4DDA2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A8C90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CA65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497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C44B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DEB2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6065B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5676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55013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0"/>
  </w:num>
  <w:num w:numId="5">
    <w:abstractNumId w:val="6"/>
  </w:num>
  <w:num w:numId="6">
    <w:abstractNumId w:val="9"/>
  </w:num>
  <w:num w:numId="7">
    <w:abstractNumId w:val="5"/>
  </w:num>
  <w:num w:numId="8">
    <w:abstractNumId w:val="7"/>
  </w:num>
  <w:num w:numId="9">
    <w:abstractNumId w:val="3"/>
  </w:num>
  <w:num w:numId="10">
    <w:abstractNumId w:val="2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TYzM7c0MjA2MDJX0lEKTi0uzszPAykwqgUAxQe5hCwAAAA="/>
  </w:docVars>
  <w:rsids>
    <w:rsidRoot w:val="00EA21CD"/>
    <w:rsid w:val="00021D05"/>
    <w:rsid w:val="001C46DF"/>
    <w:rsid w:val="004A21BA"/>
    <w:rsid w:val="004E208E"/>
    <w:rsid w:val="00503EAC"/>
    <w:rsid w:val="0065611F"/>
    <w:rsid w:val="0084015E"/>
    <w:rsid w:val="008A06DE"/>
    <w:rsid w:val="009B7B0A"/>
    <w:rsid w:val="00A143C3"/>
    <w:rsid w:val="00AC1318"/>
    <w:rsid w:val="00B0613C"/>
    <w:rsid w:val="00B55EA5"/>
    <w:rsid w:val="00B90F3E"/>
    <w:rsid w:val="00C67B63"/>
    <w:rsid w:val="00E40344"/>
    <w:rsid w:val="00E90BE0"/>
    <w:rsid w:val="00EA21CD"/>
    <w:rsid w:val="00FA6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  <w14:docId w14:val="3374F773"/>
  <w15:docId w15:val="{0106CCC7-710B-4A92-A766-F4D09F43A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1C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611F"/>
  </w:style>
  <w:style w:type="paragraph" w:styleId="Footer">
    <w:name w:val="footer"/>
    <w:basedOn w:val="Normal"/>
    <w:link w:val="Foot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5611F"/>
  </w:style>
  <w:style w:type="paragraph" w:styleId="NormalWeb">
    <w:name w:val="Normal (Web)"/>
    <w:basedOn w:val="Normal"/>
    <w:uiPriority w:val="99"/>
    <w:semiHidden/>
    <w:unhideWhenUsed/>
    <w:rsid w:val="004A2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646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80993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923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86179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2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4521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22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9371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7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8296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9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96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6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656266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56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945740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1058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059046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76389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455522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2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340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6085">
          <w:marLeft w:val="547"/>
          <w:marRight w:val="0"/>
          <w:marTop w:val="7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6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00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7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765237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4193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3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hitehead George</cp:lastModifiedBy>
  <cp:revision>3</cp:revision>
  <cp:lastPrinted>2018-09-04T16:58:00Z</cp:lastPrinted>
  <dcterms:created xsi:type="dcterms:W3CDTF">2018-09-11T16:42:00Z</dcterms:created>
  <dcterms:modified xsi:type="dcterms:W3CDTF">2018-09-11T16:42:00Z</dcterms:modified>
</cp:coreProperties>
</file>